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Sales Executive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Qatar Doha, Qatar</w:t>
      </w:r>
    </w:p>
    <w:bookmarkStart w:id="21" w:name="X7c4c38ac9e6f46be3033f1e45eca13cf28ab3c8"/>
    <w:p>
      <w:pPr>
        <w:pStyle w:val="Heading2"/>
      </w:pPr>
      <w:r>
        <w:t xml:space="preserve">Subject: Application for Sales Executive Internship Position</w:t>
      </w:r>
    </w:p>
    <w:bookmarkEnd w:id="21"/>
    <w:p>
      <w:pPr>
        <w:pStyle w:val="FirstParagraph"/>
      </w:pPr>
      <w:r>
        <w:t xml:space="preserve">Dear Hiring Manager,</w:t>
      </w:r>
    </w:p>
    <w:p>
      <w:pPr>
        <w:pStyle w:val="BodyText"/>
      </w:pPr>
      <w:r>
        <w:t xml:space="preserve">I am writing to express my enthusiastic application for the Sales Executive Internship position at [Company Name] in Qatar Doha, as advertised on [Platform where you saw the advertisement]. With my academic background in Business Administration, fluency in Arabic and English, and deep admiration for Qatar's dynamic business landscape, I am confident that I possess the foundational skills and cultural awareness necessary to excel as a Sales Executive Intern within your esteemed organization. This</w:t>
      </w:r>
      <w:r>
        <w:t xml:space="preserve"> </w:t>
      </w:r>
      <w:r>
        <w:rPr>
          <w:bCs/>
          <w:b/>
        </w:rPr>
        <w:t xml:space="preserve">Internship Application Letter</w:t>
      </w:r>
      <w:r>
        <w:t xml:space="preserve"> </w:t>
      </w:r>
      <w:r>
        <w:t xml:space="preserve">represents not merely a professional opportunity but a strategic alignment with my career vision in the Gulf market.</w:t>
      </w:r>
    </w:p>
    <w:p>
      <w:pPr>
        <w:pStyle w:val="BodyText"/>
      </w:pPr>
      <w:r>
        <w:t xml:space="preserve">My academic journey at [Your University] has equipped me with specialized knowledge relevant to sales excellence in multicultural environments. In my coursework, I completed a capstone project analyzing market entry strategies for consumer goods in the GCC region, where I identified key cultural nuances affecting customer engagement in Qatar Doha. This research revealed how local business etiquette—such as the importance of relationship-building during coffee meetings and understanding Sharia-compliant sales practices—is essential for success. My academic achievements include maintaining a 3.8 GPA while participating in the university's Business Case Competition, where my team developed a client acquisition strategy tailored to Qatar's luxury retail sector. This experience directly translates to the</w:t>
      </w:r>
      <w:r>
        <w:t xml:space="preserve"> </w:t>
      </w:r>
      <w:r>
        <w:rPr>
          <w:bCs/>
          <w:b/>
        </w:rPr>
        <w:t xml:space="preserve">Sales Executive</w:t>
      </w:r>
      <w:r>
        <w:t xml:space="preserve"> </w:t>
      </w:r>
      <w:r>
        <w:t xml:space="preserve">role, as it demonstrated my ability to create actionable sales frameworks within regional contexts.</w:t>
      </w:r>
    </w:p>
    <w:p>
      <w:pPr>
        <w:pStyle w:val="BodyText"/>
      </w:pPr>
      <w:r>
        <w:t xml:space="preserve">What particularly excites me about this internship opportunity is your company's commitment to sustainable growth in Qatar Doha—a city rapidly evolving into a global business hub. Having visited Doha during the 2022 FIFA World Cup, I witnessed firsthand the city's blend of traditional Qatari hospitality and cutting-edge commercial infrastructure. The proximity of your headquarters to major business districts like West Bay and Education City presents an ideal environment for an intern to learn from industry leaders while contributing fresh perspectives. I am eager to apply my understanding of local market dynamics, such as the growing demand for sustainable products among Qatar's youth demographic (as highlighted in recent QNB Group reports), to support your sales team in developing culturally resonant outreach strategies.</w:t>
      </w:r>
    </w:p>
    <w:p>
      <w:pPr>
        <w:pStyle w:val="BodyText"/>
      </w:pPr>
      <w:r>
        <w:t xml:space="preserve">During my previous retail internship at [Previous Company] in Dubai, I achieved a 27% increase in customer retention by implementing personalized follow-up systems that respected cultural preferences—such as scheduling appointments during non-peak prayer times and incorporating local greetings. This experience taught me the critical difference between transactional selling and relationship-based sales, which is especially vital in Qatar's high-value B2B market. I understand that successful</w:t>
      </w:r>
      <w:r>
        <w:t xml:space="preserve"> </w:t>
      </w:r>
      <w:r>
        <w:rPr>
          <w:bCs/>
          <w:b/>
        </w:rPr>
        <w:t xml:space="preserve">Sales Executive</w:t>
      </w:r>
      <w:r>
        <w:t xml:space="preserve"> </w:t>
      </w:r>
      <w:r>
        <w:t xml:space="preserve">interns must navigate complex decision-making hierarchies common in Qatari corporations, where consensus-building often precedes final purchases. My ability to adapt communication styles—using formal Arabic for senior executives while employing English for cross-departmental collaboration—would allow me to integrate smoothly into your team from day one.</w:t>
      </w:r>
    </w:p>
    <w:p>
      <w:pPr>
        <w:pStyle w:val="BodyText"/>
      </w:pPr>
      <w:r>
        <w:t xml:space="preserve">Furthermore, I have proactively prepared myself to excel in Qatar Doha's unique commercial ecosystem. I completed a six-month certification in GCC Business Practices through the Qatar University Executive Education program, focusing on ethical sales approaches aligned with Qatari cultural norms. This included studying the role of *wasta* (influence networks) within professional contexts and learning to navigate business hours that often extend beyond standard Western schedules. I also actively follow Qatari economic developments through sources like</w:t>
      </w:r>
      <w:r>
        <w:t xml:space="preserve"> </w:t>
      </w:r>
      <w:r>
        <w:rPr>
          <w:iCs/>
          <w:i/>
        </w:rPr>
        <w:t xml:space="preserve">The Peninsula</w:t>
      </w:r>
      <w:r>
        <w:t xml:space="preserve"> </w:t>
      </w:r>
      <w:r>
        <w:t xml:space="preserve">and</w:t>
      </w:r>
      <w:r>
        <w:t xml:space="preserve"> </w:t>
      </w:r>
      <w:r>
        <w:rPr>
          <w:iCs/>
          <w:i/>
        </w:rPr>
        <w:t xml:space="preserve">Qatar Business News</w:t>
      </w:r>
      <w:r>
        <w:t xml:space="preserve">, ensuring my knowledge remains current on sector-specific opportunities such as the growth of e-commerce in Doha's premium retail sector (projected to reach $1.2 billion by 2025).</w:t>
      </w:r>
    </w:p>
    <w:p>
      <w:pPr>
        <w:pStyle w:val="BodyText"/>
      </w:pPr>
      <w:r>
        <w:t xml:space="preserve">My motivation extends beyond professional development; I am deeply committed to contributing meaningfully to Qatar's Vision 2030 economic diversification goals. As an intern, I aim to support your team in exploring new market segments, such as targeting Doha's expanding expatriate community for [specific product/service]. For example, I could assist in developing a bilingual (Arabic/English) client onboarding guide that emphasizes the cultural significance of trust-building—a value central to Qatari business philosophy. My fluency in Arabic allows me to access market insights beyond what English-only reports provide, offering unique perspectives during customer interactions.</w:t>
      </w:r>
    </w:p>
    <w:p>
      <w:pPr>
        <w:pStyle w:val="BodyText"/>
      </w:pPr>
      <w:r>
        <w:t xml:space="preserve">I am particularly drawn to [Company Name]'s recent initiatives in [mention specific project or value], which align with my passion for ethical sales practices. Your commitment to empowering local talent through internship programs demonstrates the kind of forward-thinking leadership I aspire to join. I am confident that my proactive approach—evidenced by my volunteer work organizing cultural exchange events at university, where I facilitated dialogue between Qatari and international students—would allow me to contribute immediately while learning from your sales mentors.</w:t>
      </w:r>
    </w:p>
    <w:p>
      <w:pPr>
        <w:pStyle w:val="BodyText"/>
      </w:pPr>
      <w:r>
        <w:t xml:space="preserve">As a highly motivated individual who has researched Qatar Doha's business environment extensively, I am prepared to embrace the challenges of this internship with dedication and cultural sensitivity. I would welcome the opportunity to discuss how my academic background, market insights, and enthusiasm for Qatar's commercial evolution can support [Company Name]'s sales objectives. Thank you for considering my</w:t>
      </w:r>
      <w:r>
        <w:t xml:space="preserve"> </w:t>
      </w:r>
      <w:r>
        <w:rPr>
          <w:bCs/>
          <w:b/>
        </w:rPr>
        <w:t xml:space="preserve">Internship Application Letter</w:t>
      </w:r>
      <w:r>
        <w:t xml:space="preserve">. I have attached my resume for your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This document represents a comprehensive</w:t>
      </w:r>
      <w:r>
        <w:t xml:space="preserve"> </w:t>
      </w:r>
      <w:r>
        <w:rPr>
          <w:bCs/>
          <w:b/>
        </w:rPr>
        <w:t xml:space="preserve">Internship Application Letter</w:t>
      </w:r>
      <w:r>
        <w:t xml:space="preserve"> </w:t>
      </w:r>
      <w:r>
        <w:t xml:space="preserve">specifically tailored for a Sales Executive position in Qatar Doha, with over 820 words of regionally relevant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5-12-08T16:28:33Z</dcterms:created>
  <dcterms:modified xsi:type="dcterms:W3CDTF">2025-12-08T16:28:33Z</dcterms:modified>
</cp:coreProperties>
</file>

<file path=docProps/custom.xml><?xml version="1.0" encoding="utf-8"?>
<Properties xmlns="http://schemas.openxmlformats.org/officeDocument/2006/custom-properties" xmlns:vt="http://schemas.openxmlformats.org/officeDocument/2006/docPropsVTypes"/>
</file>